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for</w:t>
      </w:r>
      <w:r>
        <w:t xml:space="preserve"> </w:t>
      </w:r>
      <w:r>
        <w:t xml:space="preserve">Italy</w:t>
      </w:r>
      <w:r>
        <w:t xml:space="preserve"> </w:t>
      </w:r>
      <w:r>
        <w:t xml:space="preserve">Mil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Company Name] in Italy Milan. As a dedicated and experienced geologist with a profound understanding of geological sciences and a deep appreciation for the unique environmental and geological challenges of Italy, I am eager to contribute my expertise to your organization. My academic background, professional experience, and passion for geology align seamlessly with the requirements of this role, particularly in the dynamic and historically rich region of Milan.</w:t>
      </w:r>
    </w:p>
    <w:p>
      <w:pPr>
        <w:pStyle w:val="BodyText"/>
      </w:pPr>
      <w:r>
        <w:t xml:space="preserve">With over [X years] of experience in geological research, environmental assessment, and subsurface analysis, I have developed a strong foundation in both theoretical and applied geology. My career has taken me through diverse terrains across Europe, but it is the intricate geological landscape of Italy—especially Milan—that has always captivated my professional focus. The region’s complex tectonic history, sedimentary formations, and urban development challenges make it an ideal setting for a geologist to apply innovative solutions and contribute to sustainable practices.</w:t>
      </w:r>
    </w:p>
    <w:bookmarkStart w:id="20" w:name="professional-experience-and-expertise"/>
    <w:p>
      <w:pPr>
        <w:pStyle w:val="Heading2"/>
      </w:pPr>
      <w:r>
        <w:t xml:space="preserve">Professional Experience and Expertise</w:t>
      </w:r>
    </w:p>
    <w:p>
      <w:pPr>
        <w:pStyle w:val="FirstParagraph"/>
      </w:pPr>
      <w:r>
        <w:t xml:space="preserve">As a Geologist, I have consistently demonstrated my ability to analyze geological data, interpret subsurface structures, and provide actionable insights for infrastructure projects, resource exploration, and environmental protection. My work in Italy Milan has included collaborative projects with local universities and engineering firms to assess soil stability in urban areas and evaluate the impact of construction on groundwater systems. These experiences have honed my skills in fieldwork, data interpretation using advanced software such as GIS and GeoStudio, and communicating technical findings to non-specialist stakeholders.</w:t>
      </w:r>
    </w:p>
    <w:p>
      <w:pPr>
        <w:pStyle w:val="BodyText"/>
      </w:pPr>
      <w:r>
        <w:t xml:space="preserve">One of my most notable achievements was leading a geological survey for a large-scale infrastructure project in Milan, where I identified potential risks related to soil liquefaction during seismic events. By integrating historical geological data with modern geotechnical analysis, I helped design mitigation strategies that ensured the safety and longevity of the structure. This project underscored my commitment to applying geology as a tool for public safety and sustainable development—a principle I would bring to your team in Italy Milan.</w:t>
      </w:r>
    </w:p>
    <w:bookmarkEnd w:id="20"/>
    <w:bookmarkStart w:id="21" w:name="Xbf94d05f62a7a9797b19b5181d560eac92d5431"/>
    <w:p>
      <w:pPr>
        <w:pStyle w:val="Heading2"/>
      </w:pPr>
      <w:r>
        <w:t xml:space="preserve">Understanding of Italy Milan’s Geological Context</w:t>
      </w:r>
    </w:p>
    <w:p>
      <w:pPr>
        <w:pStyle w:val="FirstParagraph"/>
      </w:pPr>
      <w:r>
        <w:t xml:space="preserve">Italy, particularly Milan, presents a unique blend of geological challenges and opportunities. The region is characterized by its alluvial plains, which are critical for agriculture but also prone to flooding and subsidence. Additionally, the proximity to the Alps introduces tectonic activity that requires meticulous monitoring. As a Geologist with a specialization in sedimentary geology and environmental hazards, I am well-versed in addressing these issues through rigorous fieldwork and data-driven decision-making.</w:t>
      </w:r>
    </w:p>
    <w:p>
      <w:pPr>
        <w:pStyle w:val="BodyText"/>
      </w:pPr>
      <w:r>
        <w:t xml:space="preserve">My research on the Po River Basin’s sedimentary layers has provided me with insights into the region’s hydrogeological systems, which are vital for water resource management. In Milan, where urbanization continues to expand, balancing development with ecological preservation is paramount. I am particularly interested in projects that integrate geology with urban planning to create resilient infrastructure that respects the natural environment.</w:t>
      </w:r>
    </w:p>
    <w:bookmarkEnd w:id="21"/>
    <w:bookmarkStart w:id="22" w:name="technical-and-soft-skills"/>
    <w:p>
      <w:pPr>
        <w:pStyle w:val="Heading2"/>
      </w:pPr>
      <w:r>
        <w:t xml:space="preserve">Technical and Soft Skills</w:t>
      </w:r>
    </w:p>
    <w:p>
      <w:pPr>
        <w:pStyle w:val="FirstParagraph"/>
      </w:pPr>
      <w:r>
        <w:t xml:space="preserve">Proficiency in geological mapping, stratigraphic analysis, and remote sensing technologies is a cornerstone of my expertise. I am fluent in [languages, e.g., English, Italian], which allows me to collaborate effectively with local teams and stakeholders in Italy Milan. My ability to work independently and as part of a multidisciplinary team ensures that I can adapt to the fast-paced demands of the industry while maintaining high standards of accuracy and innovation.</w:t>
      </w:r>
    </w:p>
    <w:p>
      <w:pPr>
        <w:pStyle w:val="BodyText"/>
      </w:pPr>
      <w:r>
        <w:t xml:space="preserve">In addition to technical skills, I possess strong communication abilities, which are essential for translating complex geological concepts into accessible information for clients, policymakers, and the public. My experience in presenting findings at international conferences has equipped me with the confidence to advocate for geology’s role in shaping sustainable futures.</w:t>
      </w:r>
    </w:p>
    <w:bookmarkEnd w:id="22"/>
    <w:bookmarkStart w:id="23" w:name="commitment-to-geology-in-italy-milan"/>
    <w:p>
      <w:pPr>
        <w:pStyle w:val="Heading2"/>
      </w:pPr>
      <w:r>
        <w:t xml:space="preserve">Commitment to Geology in Italy Milan</w:t>
      </w:r>
    </w:p>
    <w:p>
      <w:pPr>
        <w:pStyle w:val="FirstParagraph"/>
      </w:pPr>
      <w:r>
        <w:t xml:space="preserve">Italy Milan is not just a location for my career—it is a place where my passion for geology can thrive. The region’s rich geological heritage, from the Alps to the Po Valley, offers endless opportunities for exploration and discovery. I am particularly drawn to the intersection of geology and cultural preservation, such as studying the impact of natural processes on historical landmarks or contributing to earthquake-resistant construction practices.</w:t>
      </w:r>
    </w:p>
    <w:p>
      <w:pPr>
        <w:pStyle w:val="BodyText"/>
      </w:pPr>
      <w:r>
        <w:t xml:space="preserve">Furthermore, my understanding of Italian regulations related to environmental protection and geological safety ensures that I can navigate local compliance requirements with ease. I am also keen to contribute to initiatives that promote geoscience education in Italy, fostering a new generation of professionals who value the importance of geological knowledge in addressing global challenges like climate change and resource depletion.</w:t>
      </w:r>
    </w:p>
    <w:bookmarkEnd w:id="23"/>
    <w:bookmarkStart w:id="24" w:name="conclusion"/>
    <w:p>
      <w:pPr>
        <w:pStyle w:val="Heading2"/>
      </w:pPr>
      <w:r>
        <w:t xml:space="preserve">Conclusion</w:t>
      </w:r>
    </w:p>
    <w:p>
      <w:pPr>
        <w:pStyle w:val="FirstParagraph"/>
      </w:pPr>
      <w:r>
        <w:t xml:space="preserve">In conclusion, I am confident that my background as a Geologist, combined with my specialized knowledge of Italy Milan’s geological landscape, makes me an ideal candidate for this role. I am eager to bring my skills in data analysis, fieldwork, and environmental stewardship to your team and contribute to projects that advance scientific understanding while benefiting the community. Thank you for considering my application. I would welcome the opportunity to discuss how my expertise aligns with your organization’s goals and how I can contribute to the continued success of [Company Name] in Italy Mil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for Italy Milan</dc:title>
  <dc:creator/>
  <cp:keywords/>
  <dcterms:created xsi:type="dcterms:W3CDTF">2026-07-23T10:49:47Z</dcterms:created>
  <dcterms:modified xsi:type="dcterms:W3CDTF">2026-07-23T10:49:47Z</dcterms:modified>
</cp:coreProperties>
</file>

<file path=docProps/custom.xml><?xml version="1.0" encoding="utf-8"?>
<Properties xmlns="http://schemas.openxmlformats.org/officeDocument/2006/custom-properties" xmlns:vt="http://schemas.openxmlformats.org/officeDocument/2006/docPropsVTypes"/>
</file>